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927e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34Z</dcterms:created>
  <dcterms:modified xsi:type="dcterms:W3CDTF">2016-12-06T04:41:34Z</dcterms:modified>
</cp:coreProperties>
</file>